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Xeaf075c39b8c74c788441f273edf3450d101f38"/>
    <w:p>
      <w:pPr>
        <w:pStyle w:val="Heading1"/>
      </w:pPr>
      <w:r>
        <w:t xml:space="preserve">Resume for Software Engineer in Sri Lanka Colomb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hamara Perer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hamara.perer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5+ years of experience in developing scalable web and mobile applications. Specializing in full-stack development, cloud computing, and DevOps practices. Passionate about leveraging technology to solve real-world problems, particularly in the context of Sri Lanka's growing tech ecosystem. Proven track record of delivering high-quality software solutions for clients across industries such as finance, healthcare, and e-commerce in Colombo and beyond. Committed to continuous learning and contributing to the advancement of software engineering practices in Sri Lank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Jenkins, GitLab CI/C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RESTful API design, UI/UX principle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InfoTech Solutions Lanka (Colombo, Sri Lanka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 for clients in the financial sector, improving user engagement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DevOps practices, reducing deployment time by 30% through automation with Jenkins and Docker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for a healthcare application, cutting query response times by 50% using PostgreSQL indexing strategies.</w:t>
      </w:r>
    </w:p>
    <w:p>
      <w:pPr>
        <w:numPr>
          <w:ilvl w:val="0"/>
          <w:numId w:val="1002"/>
        </w:numPr>
        <w:pStyle w:val="Compact"/>
      </w:pPr>
      <w:r>
        <w:t xml:space="preserve">Lead a team of 5 developers in migrating legacy systems to cloud infrastructure on AWS, enhancing security and scalability for Sri Lanka Colombo-based clients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SriLankaSoft (Colombo, Sri Lanka)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mobile applications using Flutter for startups in Colombo, receiving positive feedback for usability and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RESTful APIs for e-commerce platforms, enabling seamless integration with third-party service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using Scrum methodology, delivering features on time and within budget for clients across Sri Lanka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end-users in Colombo, resolving 95% of issues within 24 hours through proactive troubleshooting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University of Moratuwa, Sri Lanka</w:t>
      </w:r>
      <w:r>
        <w:t xml:space="preserve"> </w:t>
      </w:r>
      <w:r>
        <w:t xml:space="preserve">| Graduated 2018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, Database Systems</w:t>
      </w:r>
    </w:p>
    <w:p>
      <w:pPr>
        <w:numPr>
          <w:ilvl w:val="0"/>
          <w:numId w:val="1004"/>
        </w:numPr>
        <w:pStyle w:val="Compact"/>
      </w:pPr>
      <w:r>
        <w:t xml:space="preserve">Graduated with honors (First Class) in Computer Science</w:t>
      </w:r>
    </w:p>
    <w:bookmarkEnd w:id="26"/>
    <w:bookmarkStart w:id="29" w:name="certifications-projects"/>
    <w:p>
      <w:pPr>
        <w:pStyle w:val="Heading2"/>
      </w:pPr>
      <w:r>
        <w:t xml:space="preserve">Certifications &amp; Projects</w:t>
      </w:r>
    </w:p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2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eveloper (2021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(2019)</w:t>
      </w:r>
    </w:p>
    <w:bookmarkEnd w:id="27"/>
    <w:bookmarkStart w:id="28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Tourism Management System for Sri Lanka Colombo</w:t>
      </w:r>
    </w:p>
    <w:p>
      <w:pPr>
        <w:numPr>
          <w:ilvl w:val="0"/>
          <w:numId w:val="1006"/>
        </w:numPr>
        <w:pStyle w:val="Compact"/>
      </w:pPr>
      <w:r>
        <w:t xml:space="preserve">Developed a web application to streamline tourism operations in Colombo, integrating with local APIs for real-time data.</w:t>
      </w:r>
    </w:p>
    <w:p>
      <w:pPr>
        <w:numPr>
          <w:ilvl w:val="0"/>
          <w:numId w:val="1006"/>
        </w:numPr>
        <w:pStyle w:val="Compact"/>
      </w:pPr>
      <w:r>
        <w:t xml:space="preserve">Implemented a booking system that reduced administrative workload by 60% for travel agencies in Sri Lanka.</w:t>
      </w:r>
    </w:p>
    <w:p>
      <w:pPr>
        <w:pStyle w:val="FirstParagraph"/>
      </w:pPr>
      <w:r>
        <w:rPr>
          <w:bCs/>
          <w:b/>
        </w:rPr>
        <w:t xml:space="preserve">Mobile App for Healthcare Services (Colombo)</w:t>
      </w:r>
    </w:p>
    <w:p>
      <w:pPr>
        <w:numPr>
          <w:ilvl w:val="0"/>
          <w:numId w:val="1007"/>
        </w:numPr>
        <w:pStyle w:val="Compact"/>
      </w:pPr>
      <w:r>
        <w:t xml:space="preserve">Created a Flutter-based app connecting patients with healthcare providers in Colombo, improving accessibility to medical services.</w:t>
      </w:r>
    </w:p>
    <w:p>
      <w:pPr>
        <w:numPr>
          <w:ilvl w:val="0"/>
          <w:numId w:val="1007"/>
        </w:numPr>
        <w:pStyle w:val="Compact"/>
      </w:pPr>
      <w:r>
        <w:t xml:space="preserve">Incorporated features like appointment scheduling and teleconsultation, which were adopted by 3 hospitals in Sri Lanka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ri Lanka Institute of Information Technology (SLIIT)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tech meetups and hackathons in Colombo, focusing on software innova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Sinhala – Native speaker</w:t>
      </w:r>
    </w:p>
    <w:p>
      <w:pPr>
        <w:numPr>
          <w:ilvl w:val="0"/>
          <w:numId w:val="1009"/>
        </w:numPr>
        <w:pStyle w:val="Compact"/>
      </w:pPr>
      <w:r>
        <w:t xml:space="preserve">Tamil – Basic understanding</w:t>
      </w:r>
    </w:p>
    <w:bookmarkEnd w:id="31"/>
    <w:p>
      <w:pPr>
        <w:pStyle w:val="FirstParagraph"/>
      </w:pPr>
      <w:r>
        <w:t xml:space="preserve">© 2023 Chamara Perera | Software Engineer in Sri Lanka Colomb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Sri Lanka Colombo</dc:title>
  <dc:creator/>
  <dc:language>en</dc:language>
  <cp:keywords/>
  <dcterms:created xsi:type="dcterms:W3CDTF">2026-04-28T17:23:56Z</dcterms:created>
  <dcterms:modified xsi:type="dcterms:W3CDTF">2026-04-28T1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